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dat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childrendata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inpu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CHILDID$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ab/>
        <w:t>VISITTYPE$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ab/>
        <w:t>AG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ab/>
        <w:t>GENDER$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ab/>
        <w:t>BMI_Percent_CDC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cards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3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4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7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2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7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0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0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0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0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2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51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5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7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74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7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B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12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F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81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dat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adultsdata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inpu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ADULTID$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ab/>
        <w:t>VISITTYPE$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ab/>
        <w:t>BMI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cards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5.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5.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4.4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6.5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0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5.5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3.2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2.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2.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1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2.9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lastRenderedPageBreak/>
        <w:t>101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2.5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1.1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0.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29.2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28.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28.1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2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0.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1.8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1.3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1.0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1.2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5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1.3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50.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POST-IN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50.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3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50.4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6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50.2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A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9MONTHFU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49.5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26.6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>106D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BASELIN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C0"/>
        </w:rPr>
        <w:tab/>
        <w:t>26.4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</w:p>
    <w:p w:rsidR="00015BFB" w:rsidRPr="00D169EF" w:rsidRDefault="00B4761E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/* Limit the data for children to only those whose percent BMI at baseline is 85% or above or whose percent BMI at the baseline is 75% and the parent’s BMI is at least 25. */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pro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sql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creat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tabl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temp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s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selec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a.childid, a.visittype, a.age, 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a.gender, a.bmi_percent_cdc, b.adultid, b.visittype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s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avisittype, b.bmi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fro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childrendata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s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a, adultsdata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s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b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wher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substr(a.childid,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3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)=substr(b.adultid,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3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)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nd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a.visittype=b.visittype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nd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substr(b.adultid,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4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1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)=</w:t>
      </w:r>
      <w:r w:rsidRPr="00D169EF">
        <w:rPr>
          <w:rFonts w:ascii="Courier New" w:hAnsi="Courier New" w:cs="Courier New"/>
          <w:color w:val="800080"/>
          <w:sz w:val="24"/>
          <w:szCs w:val="24"/>
          <w:shd w:val="clear" w:color="auto" w:fill="FFFFFF"/>
        </w:rPr>
        <w:t>'A'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selec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*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fro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temp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quit;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proc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sql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p w:rsidR="00BF37E4" w:rsidRPr="00D169EF" w:rsidRDefault="00BF37E4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create table cleandata as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selec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childid, visittype, age, gender, bmi_percent_cdc, bmi 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fro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temp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wher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childid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in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(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selec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childid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from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temp</w:t>
      </w:r>
      <w:bookmarkStart w:id="0" w:name="_GoBack"/>
      <w:bookmarkEnd w:id="0"/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where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(bmi_percent_cdc&gt;=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85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</w:p>
    <w:p w:rsidR="00015BFB" w:rsidRPr="00D169EF" w:rsidRDefault="00015BFB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   or (bmi_percent_cdc&gt;=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75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nd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bmi&gt;=</w:t>
      </w:r>
      <w:r w:rsidRPr="00D169EF">
        <w:rPr>
          <w:rFonts w:ascii="Courier New" w:hAnsi="Courier New" w:cs="Courier New"/>
          <w:b/>
          <w:bCs/>
          <w:color w:val="008080"/>
          <w:sz w:val="24"/>
          <w:szCs w:val="24"/>
          <w:shd w:val="clear" w:color="auto" w:fill="FFFFFF"/>
        </w:rPr>
        <w:t>25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) </w:t>
      </w:r>
      <w:r w:rsidRPr="00D169EF">
        <w:rPr>
          <w:rFonts w:ascii="Courier New" w:hAnsi="Courier New" w:cs="Courier New"/>
          <w:color w:val="0000FF"/>
          <w:sz w:val="24"/>
          <w:szCs w:val="24"/>
          <w:shd w:val="clear" w:color="auto" w:fill="FFFFFF"/>
        </w:rPr>
        <w:t>and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visittype=</w:t>
      </w:r>
      <w:r w:rsidRPr="00D169EF">
        <w:rPr>
          <w:rFonts w:ascii="Courier New" w:hAnsi="Courier New" w:cs="Courier New"/>
          <w:color w:val="800080"/>
          <w:sz w:val="24"/>
          <w:szCs w:val="24"/>
          <w:shd w:val="clear" w:color="auto" w:fill="FFFFFF"/>
        </w:rPr>
        <w:t>'BASELINE'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));</w:t>
      </w:r>
    </w:p>
    <w:p w:rsidR="00BF37E4" w:rsidRPr="00D169EF" w:rsidRDefault="00BF37E4" w:rsidP="00015BF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select * from cleandata;</w:t>
      </w:r>
    </w:p>
    <w:p w:rsidR="00015BFB" w:rsidRPr="00D169EF" w:rsidRDefault="00015BFB" w:rsidP="00015BFB">
      <w:pPr>
        <w:rPr>
          <w:sz w:val="24"/>
          <w:szCs w:val="24"/>
        </w:rPr>
      </w:pPr>
      <w:r w:rsidRPr="00D169EF">
        <w:rPr>
          <w:rFonts w:ascii="Courier New" w:hAnsi="Courier New" w:cs="Courier New"/>
          <w:b/>
          <w:bCs/>
          <w:color w:val="000080"/>
          <w:sz w:val="24"/>
          <w:szCs w:val="24"/>
          <w:shd w:val="clear" w:color="auto" w:fill="FFFFFF"/>
        </w:rPr>
        <w:t>quit</w:t>
      </w:r>
      <w:r w:rsidRPr="00D169EF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;</w:t>
      </w:r>
    </w:p>
    <w:sectPr w:rsidR="00015BFB" w:rsidRPr="00D169EF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7133" w:rsidRDefault="00F17133" w:rsidP="00D169EF">
      <w:pPr>
        <w:spacing w:after="0" w:line="240" w:lineRule="auto"/>
      </w:pPr>
      <w:r>
        <w:separator/>
      </w:r>
    </w:p>
  </w:endnote>
  <w:endnote w:type="continuationSeparator" w:id="0">
    <w:p w:rsidR="00F17133" w:rsidRDefault="00F17133" w:rsidP="00D16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5867183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169EF" w:rsidRDefault="00D169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169EF" w:rsidRDefault="00D169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7133" w:rsidRDefault="00F17133" w:rsidP="00D169EF">
      <w:pPr>
        <w:spacing w:after="0" w:line="240" w:lineRule="auto"/>
      </w:pPr>
      <w:r>
        <w:separator/>
      </w:r>
    </w:p>
  </w:footnote>
  <w:footnote w:type="continuationSeparator" w:id="0">
    <w:p w:rsidR="00F17133" w:rsidRDefault="00F17133" w:rsidP="00D169E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jY2tzS3NDM3NTRQ0lEKTi0uzszPAykwrAUAUxm2SSwAAAA="/>
  </w:docVars>
  <w:rsids>
    <w:rsidRoot w:val="00015BFB"/>
    <w:rsid w:val="00015BFB"/>
    <w:rsid w:val="008D29C1"/>
    <w:rsid w:val="00B4761E"/>
    <w:rsid w:val="00B8152A"/>
    <w:rsid w:val="00BF37E4"/>
    <w:rsid w:val="00C91164"/>
    <w:rsid w:val="00D169EF"/>
    <w:rsid w:val="00F17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61D63"/>
  <w15:docId w15:val="{8C466A56-5F4F-46AC-AB22-876CF24F1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6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69EF"/>
  </w:style>
  <w:style w:type="paragraph" w:styleId="Footer">
    <w:name w:val="footer"/>
    <w:basedOn w:val="Normal"/>
    <w:link w:val="FooterChar"/>
    <w:uiPriority w:val="99"/>
    <w:unhideWhenUsed/>
    <w:rsid w:val="00D169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69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Long Beach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rosteleva</dc:creator>
  <cp:lastModifiedBy>Olga Korosteleva</cp:lastModifiedBy>
  <cp:revision>5</cp:revision>
  <dcterms:created xsi:type="dcterms:W3CDTF">2019-10-31T06:38:00Z</dcterms:created>
  <dcterms:modified xsi:type="dcterms:W3CDTF">2021-11-04T18:16:00Z</dcterms:modified>
</cp:coreProperties>
</file>